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463AA6C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 </w:t>
      </w:r>
      <w:r w:rsidR="00DC49CB">
        <w:rPr>
          <w:rFonts w:ascii="Monotype Corsiva" w:hAnsi="Monotype Corsiva"/>
          <w:sz w:val="40"/>
          <w:szCs w:val="40"/>
          <w:u w:val="single"/>
        </w:rPr>
        <w:t>Nov.1</w:t>
      </w:r>
      <w:r w:rsidR="00802F63">
        <w:rPr>
          <w:rFonts w:ascii="Monotype Corsiva" w:hAnsi="Monotype Corsiva"/>
          <w:sz w:val="40"/>
          <w:szCs w:val="40"/>
          <w:u w:val="single"/>
        </w:rPr>
        <w:t>8</w:t>
      </w:r>
      <w:r w:rsidR="00624724">
        <w:rPr>
          <w:rFonts w:ascii="Monotype Corsiva" w:hAnsi="Monotype Corsiva"/>
          <w:sz w:val="40"/>
          <w:szCs w:val="40"/>
        </w:rPr>
        <w:t xml:space="preserve"> through</w:t>
      </w:r>
      <w:r w:rsidRPr="001B168C">
        <w:rPr>
          <w:rFonts w:ascii="Monotype Corsiva" w:hAnsi="Monotype Corsiva"/>
          <w:sz w:val="40"/>
          <w:szCs w:val="40"/>
        </w:rPr>
        <w:t xml:space="preserve"> Friday</w:t>
      </w:r>
      <w:r w:rsidR="00624724">
        <w:rPr>
          <w:rFonts w:ascii="Monotype Corsiva" w:hAnsi="Monotype Corsiva"/>
          <w:sz w:val="40"/>
          <w:szCs w:val="40"/>
        </w:rPr>
        <w:t xml:space="preserve"> </w:t>
      </w:r>
      <w:r w:rsidR="00DD48EB">
        <w:rPr>
          <w:rFonts w:ascii="Monotype Corsiva" w:hAnsi="Monotype Corsiva"/>
          <w:sz w:val="40"/>
          <w:szCs w:val="40"/>
          <w:u w:val="single"/>
        </w:rPr>
        <w:t>Nov</w:t>
      </w:r>
      <w:r w:rsidR="00802F63">
        <w:rPr>
          <w:rFonts w:ascii="Monotype Corsiva" w:hAnsi="Monotype Corsiva"/>
          <w:sz w:val="40"/>
          <w:szCs w:val="40"/>
          <w:u w:val="single"/>
        </w:rPr>
        <w:t>.22</w:t>
      </w:r>
      <w:r w:rsidR="003F7253">
        <w:rPr>
          <w:rFonts w:ascii="Monotype Corsiva" w:hAnsi="Monotype Corsiva"/>
          <w:sz w:val="40"/>
          <w:szCs w:val="40"/>
          <w:u w:val="single"/>
        </w:rPr>
        <w:t xml:space="preserve"> (Qtr.2)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49843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624724">
        <w:rPr>
          <w:rFonts w:ascii="Cambria" w:hAnsi="Cambria"/>
          <w:sz w:val="21"/>
          <w:szCs w:val="21"/>
        </w:rPr>
        <w:t xml:space="preserve"> Cheyenne Gibson                      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624724">
        <w:rPr>
          <w:rFonts w:ascii="Cambria" w:hAnsi="Cambria"/>
          <w:b/>
          <w:bCs/>
          <w:sz w:val="21"/>
          <w:szCs w:val="21"/>
        </w:rPr>
        <w:t>Facing History and Ourselve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566"/>
      </w:tblGrid>
      <w:tr w:rsidR="000A52CF" w:rsidRPr="001B168C" w14:paraId="54A58A02" w14:textId="77777777" w:rsidTr="001750A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1750A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620E4846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3F725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Holocaust and Human Behavior</w:t>
            </w:r>
          </w:p>
          <w:p w14:paraId="36808B0E" w14:textId="4E1F3800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FD7A1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 Case Study</w:t>
            </w:r>
          </w:p>
          <w:p w14:paraId="17A39803" w14:textId="1682C86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 w:rsidR="008824D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F725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="00E2418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="00DD48EB" w:rsidRPr="00DD48EB">
              <w:t xml:space="preserve"> </w:t>
            </w:r>
            <w:r w:rsidR="00DD48EB" w:rsidRPr="00DD48E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</w:t>
            </w:r>
            <w:r w:rsidR="00E2418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 You Take the Oath?</w:t>
            </w:r>
          </w:p>
          <w:p w14:paraId="7BA46B91" w14:textId="2BF4EC7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  <w:r w:rsidR="009F0D5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/A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32B07E2A" w:rsidR="009F0D5E" w:rsidRPr="006D32FE" w:rsidRDefault="00CC2CF1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What factors influence our choices about </w:t>
            </w: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ether</w:t>
            </w: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to speak up or stay quiet in response to injustice?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0E3B82B4" w:rsidR="00A410A7" w:rsidRPr="006D32FE" w:rsidRDefault="00CC2CF1" w:rsidP="00DD48E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What factors influence our choices about </w:t>
            </w: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ether</w:t>
            </w: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to speak up or stay quiet in response to injustice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332F26E6" w:rsidR="005856EF" w:rsidRPr="006D32FE" w:rsidRDefault="00CC2CF1" w:rsidP="005856E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choices did Germans have in the face of an emerging dictatorship? What opportunities for resistance were available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31144012" w:rsidR="005856EF" w:rsidRPr="006D32FE" w:rsidRDefault="00CC2CF1" w:rsidP="003F725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C2CF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at choices did Germans have in the face of an emerging dictatorship? What opportunities for resistance were available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08AB4" w14:textId="77777777" w:rsidR="00A410A7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E07D972" w14:textId="66C2FB32" w:rsidR="007D082A" w:rsidRPr="005856EF" w:rsidRDefault="005856E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</w:t>
            </w:r>
            <w:r w:rsidR="007D082A" w:rsidRPr="005856EF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ssessment(s)</w:t>
            </w:r>
          </w:p>
          <w:p w14:paraId="672C27EE" w14:textId="72E13B05" w:rsidR="005856EF" w:rsidRPr="006D32FE" w:rsidRDefault="005856E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856EF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Over material covered 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DBCF2" w14:textId="77777777" w:rsidR="00C7466B" w:rsidRDefault="00C7466B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b/>
                <w:bCs/>
                <w:color w:val="000000"/>
                <w:sz w:val="20"/>
                <w:szCs w:val="20"/>
              </w:rPr>
            </w:pPr>
          </w:p>
          <w:p w14:paraId="5B799CD7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 02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ritically examine a primary or secondary source </w:t>
            </w:r>
            <w:proofErr w:type="gramStart"/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in order to</w:t>
            </w:r>
            <w:proofErr w:type="gramEnd"/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: Draw inferences and conclusions</w:t>
            </w:r>
          </w:p>
          <w:p w14:paraId="38AB2EE3" w14:textId="7777777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2852B932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</w:t>
            </w: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04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onstruct and communicate arguments by citing supporting evidence to:  Demonstrate and defend an understanding of </w:t>
            </w:r>
            <w:r w:rsidR="002E0E6C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ideas</w:t>
            </w:r>
          </w:p>
          <w:p w14:paraId="4F23815D" w14:textId="5F483996" w:rsid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 xml:space="preserve">                -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Compare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and contrast viewpoints Illustrate cause and 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>effect Predict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likely outcomes </w:t>
            </w:r>
          </w:p>
          <w:p w14:paraId="22421C92" w14:textId="7777777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3F647C84" w14:textId="77777777" w:rsidR="002E0E6C" w:rsidRDefault="00EB2C49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2E0E6C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SSP.05</w:t>
            </w: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Develop historical awareness by:  Perceiving and presenting past events and issues as they might have been experienced by the</w:t>
            </w:r>
          </w:p>
          <w:p w14:paraId="70AF05A7" w14:textId="0D019937" w:rsidR="002E0E6C" w:rsidRPr="002E0E6C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people of the time, with historical empathy rather than present mindedness </w:t>
            </w:r>
          </w:p>
          <w:p w14:paraId="5BA0D33F" w14:textId="31376585" w:rsidR="00D5246A" w:rsidRPr="009F0D5E" w:rsidRDefault="002E0E6C" w:rsidP="00EB2C49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              -</w:t>
            </w:r>
            <w:r w:rsidR="00EB2C49" w:rsidRPr="002E0E6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Evaluating how unique circumstances of time and place create context and contribute to action and reaction</w:t>
            </w:r>
          </w:p>
        </w:tc>
      </w:tr>
      <w:tr w:rsidR="00A410A7" w:rsidRPr="006D32FE" w14:paraId="17DA884E" w14:textId="77777777" w:rsidTr="001750A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5D936579" w:rsidR="00D5246A" w:rsidRPr="006D32FE" w:rsidRDefault="008824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 xml:space="preserve">I </w:t>
            </w:r>
            <w:proofErr w:type="gramStart"/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>identify</w:t>
            </w:r>
            <w:proofErr w:type="gramEnd"/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 some of the universal human behaviors that influence individuals </w:t>
            </w:r>
            <w:r w:rsidR="00701B9F">
              <w:rPr>
                <w:rFonts w:ascii="Cambria" w:hAnsi="Cambria"/>
                <w:sz w:val="20"/>
                <w:szCs w:val="20"/>
              </w:rPr>
              <w:t xml:space="preserve">to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>look the other way, as well as those that influence individuals to speak out in response to injustice.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2D84808B" w:rsidR="00A410A7" w:rsidRPr="006D32FE" w:rsidRDefault="00EB2C49" w:rsidP="00D5246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="00CC2CF1" w:rsidRPr="00CC2CF1">
              <w:rPr>
                <w:rFonts w:ascii="Cambria" w:hAnsi="Cambria"/>
                <w:sz w:val="20"/>
                <w:szCs w:val="20"/>
              </w:rPr>
              <w:t xml:space="preserve"> identify some of the universal human behaviors that influence individuals </w:t>
            </w:r>
            <w:r w:rsidR="00CC2CF1">
              <w:rPr>
                <w:rFonts w:ascii="Cambria" w:hAnsi="Cambria"/>
                <w:sz w:val="20"/>
                <w:szCs w:val="20"/>
              </w:rPr>
              <w:t xml:space="preserve">to </w:t>
            </w:r>
            <w:r w:rsidR="00CC2CF1" w:rsidRPr="00CC2CF1">
              <w:rPr>
                <w:rFonts w:ascii="Cambria" w:hAnsi="Cambria"/>
                <w:sz w:val="20"/>
                <w:szCs w:val="20"/>
              </w:rPr>
              <w:t xml:space="preserve">look the other way, as well as those that </w:t>
            </w:r>
            <w:r w:rsidR="00CC2CF1" w:rsidRPr="00CC2CF1">
              <w:rPr>
                <w:rFonts w:ascii="Cambria" w:hAnsi="Cambria"/>
                <w:sz w:val="20"/>
                <w:szCs w:val="20"/>
              </w:rPr>
              <w:t>influence</w:t>
            </w:r>
            <w:r w:rsidR="00CC2CF1" w:rsidRPr="00CC2CF1">
              <w:rPr>
                <w:rFonts w:ascii="Cambria" w:hAnsi="Cambria"/>
                <w:sz w:val="20"/>
                <w:szCs w:val="20"/>
              </w:rPr>
              <w:t xml:space="preserve"> individuals to speak out in response to injusti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BA22F59" w:rsidR="00A410A7" w:rsidRPr="006D32FE" w:rsidRDefault="002E0E6C" w:rsidP="00D5246A">
            <w:pPr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802F63" w:rsidRPr="00802F63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identify some of the universal human behaviors that influence individuals </w:t>
            </w:r>
            <w:r w:rsidR="00701B9F">
              <w:rPr>
                <w:rFonts w:ascii="Cambria" w:hAnsi="Cambria"/>
                <w:sz w:val="20"/>
                <w:szCs w:val="20"/>
              </w:rPr>
              <w:t xml:space="preserve">to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>look the other way, as well as those that influence individuals to speak out in response to injusti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0D84847" w:rsidR="00A410A7" w:rsidRPr="006D32FE" w:rsidRDefault="002E0E6C" w:rsidP="00D5246A">
            <w:pPr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802F63" w:rsidRPr="00802F63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 xml:space="preserve">identify some of the universal human behaviors that influence individuals </w:t>
            </w:r>
            <w:r w:rsidR="00701B9F">
              <w:rPr>
                <w:rFonts w:ascii="Cambria" w:hAnsi="Cambria"/>
                <w:sz w:val="20"/>
                <w:szCs w:val="20"/>
              </w:rPr>
              <w:t xml:space="preserve">to </w:t>
            </w:r>
            <w:r w:rsidR="00701B9F" w:rsidRPr="00CC2CF1">
              <w:rPr>
                <w:rFonts w:ascii="Cambria" w:hAnsi="Cambria"/>
                <w:sz w:val="20"/>
                <w:szCs w:val="20"/>
              </w:rPr>
              <w:t>look the other way, as well as those that influence individuals to speak out in response to injusti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0896ECA1" w:rsidR="00A410A7" w:rsidRPr="006D32FE" w:rsidRDefault="002E0E6C" w:rsidP="002E0E6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5246A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EB2C49">
              <w:rPr>
                <w:rFonts w:ascii="Cambria" w:hAnsi="Cambria"/>
                <w:sz w:val="20"/>
                <w:szCs w:val="20"/>
              </w:rPr>
              <w:t>analyze the steps taken by the Nazis to consolidate power and turn their democracy into a dictatorship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0D01949" w:rsidR="00955D52" w:rsidRPr="006D32FE" w:rsidRDefault="008824D7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</w:t>
            </w:r>
            <w:r w:rsidR="007F6A47">
              <w:rPr>
                <w:rFonts w:ascii="Cambria" w:hAnsi="Cambria"/>
                <w:color w:val="FF0000"/>
                <w:sz w:val="20"/>
                <w:szCs w:val="20"/>
              </w:rPr>
              <w:t>may</w:t>
            </w:r>
            <w:r w:rsidR="009F0D5E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not </w:t>
            </w:r>
            <w:r w:rsidR="00701B9F">
              <w:rPr>
                <w:rFonts w:ascii="Cambria" w:hAnsi="Cambria"/>
                <w:color w:val="FF0000"/>
                <w:sz w:val="20"/>
                <w:szCs w:val="20"/>
              </w:rPr>
              <w:t>understand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701B9F">
              <w:rPr>
                <w:rFonts w:ascii="Cambria" w:hAnsi="Cambria"/>
                <w:color w:val="FF0000"/>
                <w:sz w:val="20"/>
                <w:szCs w:val="20"/>
              </w:rPr>
              <w:t>that there are factors that influence our choices to speak up or stay quiet in response to injustic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673D03C" w:rsidR="00955D52" w:rsidRPr="006D32FE" w:rsidRDefault="00701B9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tudents may not understand that there are factors that influence our choices to speak up or stay quiet in response to injusti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16C18C31" w:rsidR="00955D52" w:rsidRPr="006D32FE" w:rsidRDefault="00701B9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tudents may not understand that there are factors that influence our choices to speak up or stay quiet in response to injusti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B46AB05" w:rsidR="00955D52" w:rsidRPr="006D32FE" w:rsidRDefault="00701B9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tudents may not understand that there are factors that influence our choices to speak up or stay quiet in response to injusti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AB710" w14:textId="612BA712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1EF01B8" w14:textId="408DB675" w:rsidR="00955D52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7F3EAEC" w:rsidR="00865CE8" w:rsidRPr="006D32FE" w:rsidRDefault="009F0D5E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28F6863" w:rsidR="00865CE8" w:rsidRPr="006D32FE" w:rsidRDefault="009F0D5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9BAAB6D" w:rsidR="00865CE8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02905E13" w:rsidR="00865CE8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9F0D5E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4F6EB" w14:textId="62B54BAF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A2DFE45" w14:textId="495157E8" w:rsidR="00865CE8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06EE1AE1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65099F7E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Watch</w:t>
            </w:r>
            <w:proofErr w:type="gramEnd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video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701B9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tler’s First Victims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10-12 minutes</w:t>
            </w:r>
          </w:p>
          <w:p w14:paraId="3D14C871" w14:textId="7245EF21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701B9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: Storm Troopers, Elite Guards, and Secret Police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/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) </w:t>
            </w:r>
            <w:r w:rsidR="00701B9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r w:rsidR="001750A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-2</w:t>
            </w:r>
            <w:r w:rsidR="00701B9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="001750A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utes</w:t>
            </w:r>
          </w:p>
          <w:p w14:paraId="351CC1AF" w14:textId="0343FF62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Exit </w:t>
            </w:r>
            <w:proofErr w:type="gramStart"/>
            <w:r w:rsidR="008824D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Journal )</w:t>
            </w:r>
            <w:proofErr w:type="gramEnd"/>
          </w:p>
          <w:p w14:paraId="739E54AE" w14:textId="3E490913" w:rsidR="00C80C96" w:rsidRPr="00A76F6B" w:rsidRDefault="005856EF" w:rsidP="008824D7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AF6123B" w14:textId="5201389E" w:rsidR="007F6A47" w:rsidRPr="007F6A47" w:rsidRDefault="00C80C96" w:rsidP="007F6A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)</w:t>
            </w:r>
          </w:p>
          <w:p w14:paraId="7093F48E" w14:textId="56E29DD6" w:rsidR="00C80C96" w:rsidRPr="007F6A47" w:rsidRDefault="00C80C96" w:rsidP="007F6A4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F6A4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7F6A47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="00701B9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ommunity Groups/Say something Sentence starters activity</w:t>
            </w:r>
            <w:r w:rsidR="007F6A4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072C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/Reading: Spying on Family and Friends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D072C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-15 minutes</w:t>
            </w:r>
          </w:p>
          <w:p w14:paraId="7719D18F" w14:textId="4EA2F40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nection questions</w:t>
            </w:r>
            <w:r w:rsidR="00D072C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in groups) 10-15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</w:p>
          <w:p w14:paraId="1C239970" w14:textId="22FC40EF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whole group discus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0278199C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FD7A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7B2E012A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: </w:t>
            </w:r>
            <w:r w:rsidR="00D072C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Pledging Allegiance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 5-7 minutes.</w:t>
            </w:r>
          </w:p>
          <w:p w14:paraId="40614467" w14:textId="2238B27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 independently) </w:t>
            </w:r>
            <w:r w:rsidR="0042103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-25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</w:p>
          <w:p w14:paraId="1CC22BD7" w14:textId="613A7933" w:rsidR="00A410A7" w:rsidRPr="00E9532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whole group discus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1B4892FD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F05A99" w14:textId="664E9ABC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: </w:t>
            </w:r>
            <w:r w:rsidR="00E2418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Do you take the oath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 7-10 minutes individuals</w:t>
            </w:r>
          </w:p>
          <w:p w14:paraId="60D07479" w14:textId="6676A1B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mplete</w:t>
            </w:r>
            <w:proofErr w:type="gramEnd"/>
            <w:r w:rsidR="00E9532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nection questions in small groups) </w:t>
            </w:r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-25 minutes</w:t>
            </w:r>
          </w:p>
          <w:p w14:paraId="38113E71" w14:textId="75F2118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xit</w:t>
            </w:r>
            <w:proofErr w:type="gramEnd"/>
            <w:r w:rsidR="009E716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journal prompt)</w:t>
            </w:r>
          </w:p>
          <w:p w14:paraId="60189BE3" w14:textId="3FFB8D9D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F4E79CC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D7EA54A" w14:textId="602552DC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B2149EE" w14:textId="2E980A2F" w:rsidR="005856EF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3E4C897" w:rsidR="00A410A7" w:rsidRPr="006D32FE" w:rsidRDefault="001750A8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D67C46B" w:rsidR="00A410A7" w:rsidRPr="006D32FE" w:rsidRDefault="001750A8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A99CB1E" w:rsidR="00A410A7" w:rsidRPr="006D32FE" w:rsidRDefault="001750A8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3E5E3F2" w:rsidR="00A410A7" w:rsidRPr="006D32FE" w:rsidRDefault="001750A8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5A078" w14:textId="12E8BD68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8A88068" w14:textId="36FA18E0" w:rsidR="00A410A7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B7AE2A1" w:rsidR="006D32FE" w:rsidRPr="006D32FE" w:rsidRDefault="001750A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F61B053" w:rsidR="006D32FE" w:rsidRPr="006D32FE" w:rsidRDefault="001750A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03CEDD72" w:rsidR="006D32FE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56FA7DE" w:rsidR="006D32FE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1C57C" w14:textId="3B9238D2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811E74D" w14:textId="27D1ED88" w:rsidR="006D32FE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06B8526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respond to questions from the readings that were challenging or intriguing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7B86597" w:rsidR="006D32FE" w:rsidRPr="006D32FE" w:rsidRDefault="007D082A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5A87F01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22E4387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intrigu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9A806" w14:textId="50D4A42A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5D10DEF" w14:textId="6B5FAF4A" w:rsidR="006D32FE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35717BE2" w:rsidR="00925459" w:rsidRPr="006D32FE" w:rsidRDefault="008824D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will respond to a closing question about the lesson cover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B1F9637" w:rsidR="00925459" w:rsidRPr="006D32FE" w:rsidRDefault="008824D7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9CC5AF0" w:rsidR="00925459" w:rsidRPr="006D32FE" w:rsidRDefault="008824D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3885D545" w:rsidR="00925459" w:rsidRPr="006D32FE" w:rsidRDefault="008824D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4DF2C" w14:textId="38896BFA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DF2835F" w14:textId="6EC28C33" w:rsidR="00925459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57B05EA7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1B0025E" w:rsidR="006D32FE" w:rsidRPr="006D32FE" w:rsidRDefault="007D082A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E234D4B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887BED4" w:rsidR="006D32FE" w:rsidRPr="006D32FE" w:rsidRDefault="007D082A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748E6BC" w:rsidR="006D32FE" w:rsidRPr="006D32FE" w:rsidRDefault="007D082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1FAE8352" w:rsidR="006D32FE" w:rsidRPr="006D32FE" w:rsidRDefault="00FF484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CC75934" w:rsidR="006D32FE" w:rsidRPr="006D32FE" w:rsidRDefault="00FF484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20309EF6" w:rsidR="006D32FE" w:rsidRPr="006D32FE" w:rsidRDefault="00FF484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3D9276F5" w:rsidR="006D32FE" w:rsidRPr="006D32FE" w:rsidRDefault="00FF484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2AC5D" w14:textId="77777777" w:rsidR="00FF4848" w:rsidRDefault="00FF4848" w:rsidP="00FF484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35925EB" w14:textId="5B7B4ED7" w:rsidR="006D32FE" w:rsidRPr="006D32FE" w:rsidRDefault="00FF4848" w:rsidP="00FF4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8B8380B" w:rsidR="002E64B6" w:rsidRPr="006D32FE" w:rsidRDefault="008824D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5DB93EE7" w:rsidR="002E64B6" w:rsidRPr="006D32FE" w:rsidRDefault="001750A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2AF68D69" w:rsidR="002E64B6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6BA0A101" w:rsidR="002E64B6" w:rsidRPr="006D32FE" w:rsidRDefault="001750A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8AEFF" w14:textId="3CE765AE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49298A8B" w14:textId="38DE22BC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5EBDB811" w:rsidR="002E64B6" w:rsidRPr="006D32FE" w:rsidRDefault="008824D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sit any material that the students </w:t>
            </w:r>
            <w:r w:rsidR="009F0D5E">
              <w:rPr>
                <w:rFonts w:ascii="Cambria" w:hAnsi="Cambria"/>
                <w:b/>
                <w:bCs/>
                <w:sz w:val="20"/>
                <w:szCs w:val="20"/>
              </w:rPr>
              <w:t>didn’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26E2641" w:rsidR="002E64B6" w:rsidRPr="006D32FE" w:rsidRDefault="009F0D5E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820BDB1" w:rsidR="002E64B6" w:rsidRPr="006D32FE" w:rsidRDefault="009F0D5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8E10430" w:rsidR="002E64B6" w:rsidRPr="006D32FE" w:rsidRDefault="009F0D5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BBDE3" w14:textId="38712544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4BEC17B" w14:textId="660066B5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53CCB23" w:rsidR="002E64B6" w:rsidRPr="006D32FE" w:rsidRDefault="001750A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or</w:t>
            </w:r>
            <w:proofErr w:type="gramEnd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43789C0A" w:rsidR="002E64B6" w:rsidRPr="006D32FE" w:rsidRDefault="001750A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students an opportunity to assist their peers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or ESL </w:t>
            </w:r>
            <w:proofErr w:type="gramStart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ho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may need assistance with some of the material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595C32AD" w:rsidR="002E64B6" w:rsidRPr="006D32FE" w:rsidRDefault="001750A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or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5ABC3CE9" w:rsidR="002E64B6" w:rsidRPr="006D32FE" w:rsidRDefault="001750A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peers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or ESL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ho may need assistance with some of the materia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D045" w14:textId="0F2C6EC9" w:rsidR="005856EF" w:rsidRDefault="005856EF" w:rsidP="005856E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7AF693E" w14:textId="0AEBB286" w:rsidR="002E64B6" w:rsidRPr="006D32FE" w:rsidRDefault="005856EF" w:rsidP="005856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67226D27" w:rsidR="008031E8" w:rsidRPr="006D32FE" w:rsidRDefault="005856E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</w:t>
            </w:r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and words they do not know the meaning of </w:t>
            </w:r>
            <w:proofErr w:type="gramStart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 w:rsidR="00250955"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6C283A3A" w:rsidR="008031E8" w:rsidRPr="006D32FE" w:rsidRDefault="0025095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07307B98" w:rsidR="008031E8" w:rsidRPr="006D32FE" w:rsidRDefault="0025095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F732E3B" w:rsidR="008031E8" w:rsidRPr="006D32FE" w:rsidRDefault="0025095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A2019" w14:textId="77777777" w:rsidR="00250955" w:rsidRDefault="00250955" w:rsidP="002509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C7EA602" w14:textId="114E5672" w:rsidR="008031E8" w:rsidRPr="006D32FE" w:rsidRDefault="00250955" w:rsidP="0025095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211D3DE0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F25E5E" w14:textId="77777777" w:rsidR="005C6A3F" w:rsidRDefault="005C6A3F">
      <w:pPr>
        <w:spacing w:line="240" w:lineRule="auto"/>
      </w:pPr>
      <w:r>
        <w:separator/>
      </w:r>
    </w:p>
  </w:endnote>
  <w:endnote w:type="continuationSeparator" w:id="0">
    <w:p w14:paraId="36886A39" w14:textId="77777777" w:rsidR="005C6A3F" w:rsidRDefault="005C6A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76C6F3" w14:textId="77777777" w:rsidR="005C6A3F" w:rsidRDefault="005C6A3F">
      <w:pPr>
        <w:spacing w:line="240" w:lineRule="auto"/>
      </w:pPr>
      <w:r>
        <w:separator/>
      </w:r>
    </w:p>
  </w:footnote>
  <w:footnote w:type="continuationSeparator" w:id="0">
    <w:p w14:paraId="41F45545" w14:textId="77777777" w:rsidR="005C6A3F" w:rsidRDefault="005C6A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960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719C2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50A8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87B"/>
    <w:rsid w:val="001F2D6C"/>
    <w:rsid w:val="00200BA8"/>
    <w:rsid w:val="0020474B"/>
    <w:rsid w:val="002130BF"/>
    <w:rsid w:val="00213139"/>
    <w:rsid w:val="002154DC"/>
    <w:rsid w:val="00222F98"/>
    <w:rsid w:val="0022340E"/>
    <w:rsid w:val="00234DCD"/>
    <w:rsid w:val="002352C5"/>
    <w:rsid w:val="00235700"/>
    <w:rsid w:val="00235F45"/>
    <w:rsid w:val="00243141"/>
    <w:rsid w:val="0025053B"/>
    <w:rsid w:val="00250955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506C"/>
    <w:rsid w:val="002A22E5"/>
    <w:rsid w:val="002B6E96"/>
    <w:rsid w:val="002C0C11"/>
    <w:rsid w:val="002C4135"/>
    <w:rsid w:val="002C4D09"/>
    <w:rsid w:val="002D1EAB"/>
    <w:rsid w:val="002E0E6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F7253"/>
    <w:rsid w:val="00400157"/>
    <w:rsid w:val="00403FDF"/>
    <w:rsid w:val="004161FB"/>
    <w:rsid w:val="00417B98"/>
    <w:rsid w:val="0042103C"/>
    <w:rsid w:val="00433BFF"/>
    <w:rsid w:val="004361AD"/>
    <w:rsid w:val="00436220"/>
    <w:rsid w:val="00437894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6EF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A3F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4724"/>
    <w:rsid w:val="00627B7C"/>
    <w:rsid w:val="0063236D"/>
    <w:rsid w:val="00633D36"/>
    <w:rsid w:val="00633D9D"/>
    <w:rsid w:val="00636095"/>
    <w:rsid w:val="00636620"/>
    <w:rsid w:val="0064046E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1B9F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593E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082A"/>
    <w:rsid w:val="007D46E6"/>
    <w:rsid w:val="007E0158"/>
    <w:rsid w:val="007E25B8"/>
    <w:rsid w:val="007E5AFC"/>
    <w:rsid w:val="007E68E0"/>
    <w:rsid w:val="007E78E9"/>
    <w:rsid w:val="007F6A47"/>
    <w:rsid w:val="008016AE"/>
    <w:rsid w:val="00802BAA"/>
    <w:rsid w:val="00802F63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824D7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520B"/>
    <w:rsid w:val="00945E73"/>
    <w:rsid w:val="00947985"/>
    <w:rsid w:val="00955D52"/>
    <w:rsid w:val="00963AC6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164"/>
    <w:rsid w:val="009F0D5E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3CED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40CD"/>
    <w:rsid w:val="00AF0BAA"/>
    <w:rsid w:val="00AF0F6C"/>
    <w:rsid w:val="00AF7BF7"/>
    <w:rsid w:val="00B01DA9"/>
    <w:rsid w:val="00B06DA9"/>
    <w:rsid w:val="00B06EC1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393D"/>
    <w:rsid w:val="00C3609A"/>
    <w:rsid w:val="00C420E6"/>
    <w:rsid w:val="00C50CC4"/>
    <w:rsid w:val="00C539BF"/>
    <w:rsid w:val="00C6012D"/>
    <w:rsid w:val="00C67235"/>
    <w:rsid w:val="00C72FBD"/>
    <w:rsid w:val="00C7466B"/>
    <w:rsid w:val="00C75066"/>
    <w:rsid w:val="00C803EF"/>
    <w:rsid w:val="00C80C96"/>
    <w:rsid w:val="00C85919"/>
    <w:rsid w:val="00C86963"/>
    <w:rsid w:val="00CA4031"/>
    <w:rsid w:val="00CA4E25"/>
    <w:rsid w:val="00CB398A"/>
    <w:rsid w:val="00CB6843"/>
    <w:rsid w:val="00CC22EC"/>
    <w:rsid w:val="00CC2CF1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072C8"/>
    <w:rsid w:val="00D1275D"/>
    <w:rsid w:val="00D1348C"/>
    <w:rsid w:val="00D15D13"/>
    <w:rsid w:val="00D33CAF"/>
    <w:rsid w:val="00D3688E"/>
    <w:rsid w:val="00D37FC7"/>
    <w:rsid w:val="00D4678E"/>
    <w:rsid w:val="00D5246A"/>
    <w:rsid w:val="00D6684F"/>
    <w:rsid w:val="00D72720"/>
    <w:rsid w:val="00D72FE6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49CB"/>
    <w:rsid w:val="00DD4142"/>
    <w:rsid w:val="00DD48EB"/>
    <w:rsid w:val="00DD6DC7"/>
    <w:rsid w:val="00DE65CA"/>
    <w:rsid w:val="00DE7315"/>
    <w:rsid w:val="00E1699D"/>
    <w:rsid w:val="00E24187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32E"/>
    <w:rsid w:val="00EA00D6"/>
    <w:rsid w:val="00EB2C49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1CA3"/>
    <w:rsid w:val="00FC2913"/>
    <w:rsid w:val="00FC47CD"/>
    <w:rsid w:val="00FC5336"/>
    <w:rsid w:val="00FD61D5"/>
    <w:rsid w:val="00FD7A14"/>
    <w:rsid w:val="00FF4148"/>
    <w:rsid w:val="00FF48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650</Words>
  <Characters>940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CHEYENNE D GIBSON</cp:lastModifiedBy>
  <cp:revision>2</cp:revision>
  <cp:lastPrinted>2024-07-30T22:33:00Z</cp:lastPrinted>
  <dcterms:created xsi:type="dcterms:W3CDTF">2024-11-18T04:39:00Z</dcterms:created>
  <dcterms:modified xsi:type="dcterms:W3CDTF">2024-11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